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74fc6ee5ade3a74ca8e2e91b4dd6329e0e1291"/>
      <w:r>
        <w:rPr>
          <w:b/>
        </w:rPr>
        <w:t xml:space="preserve">ПРОТОКОЛ ПРО РЕЗУЛЬТАТИ ЕЛЕКТРОННОГО АУКЦІОНУ № LLP001-UA-20240326-837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родовження договору оренди нежитлових приміщень першого поверху під індексами: 19-1, 19-2, 19-3 площею 36,7 кв.м. за адресою: м. Львів, вул. П. Куліша, 39 з будь-яким цільовим використанням згідно чинного законодавства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ід індексами 19-1, 19-2, 19-3 загальною площею 36,7 кв.м. за адресою: м. Львів, вул. П. Куліша, 39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3 041,20 грн, у т.ч. ПДВ</w:t>
      </w:r>
      <w:r>
        <w:t xml:space="preserve"> </w:t>
      </w:r>
      <w:r>
        <w:t xml:space="preserve">3 8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08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1 52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02:11:07Z</dcterms:created>
  <dcterms:modified xsi:type="dcterms:W3CDTF">2024-05-13T02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